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7C0422" w:rsidRDefault="00942D0A">
      <w:pPr>
        <w:jc w:val="center"/>
        <w:rPr>
          <w:b/>
        </w:rPr>
      </w:pPr>
      <w:r w:rsidRPr="00942D0A">
        <w:rPr>
          <w:b/>
        </w:rPr>
        <w:t>AIDS FOR FRIEND</w:t>
      </w:r>
    </w:p>
    <w:p w:rsidR="002A2A03" w:rsidRDefault="002A2A03">
      <w:pPr>
        <w:jc w:val="center"/>
      </w:pPr>
      <w:r>
        <w:t xml:space="preserve">Your </w:t>
      </w:r>
      <w:r w:rsidR="005F4A10">
        <w:t>Name (</w:t>
      </w:r>
      <w:r>
        <w:t>First M. Last)</w:t>
      </w:r>
    </w:p>
    <w:p w:rsidR="002A2A03" w:rsidRDefault="002A2A03">
      <w:pPr>
        <w:jc w:val="center"/>
      </w:pPr>
      <w:r>
        <w:t>School or Institution Name (University at Place or Town, State)</w:t>
      </w: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3312B9" w:rsidRDefault="003312B9" w:rsidP="003312B9">
      <w:pPr>
        <w:jc w:val="center"/>
        <w:rPr>
          <w:b/>
        </w:rPr>
      </w:pPr>
    </w:p>
    <w:p w:rsidR="006729C4" w:rsidRDefault="006729C4" w:rsidP="003312B9">
      <w:pPr>
        <w:jc w:val="center"/>
        <w:rPr>
          <w:b/>
        </w:rPr>
      </w:pPr>
    </w:p>
    <w:p w:rsidR="00D658A0" w:rsidRDefault="007C0422" w:rsidP="00BC73CA">
      <w:pPr>
        <w:shd w:val="clear" w:color="auto" w:fill="FFFFFF"/>
        <w:spacing w:before="60" w:after="60" w:line="240" w:lineRule="auto"/>
        <w:ind w:firstLine="0"/>
        <w:jc w:val="center"/>
        <w:rPr>
          <w:b/>
          <w:iCs/>
          <w:lang w:val="en"/>
        </w:rPr>
      </w:pPr>
      <w:r w:rsidRPr="001E526D">
        <w:rPr>
          <w:b/>
          <w:iCs/>
          <w:lang w:val="en"/>
        </w:rPr>
        <w:lastRenderedPageBreak/>
        <w:t>Service Agency Identification</w:t>
      </w:r>
    </w:p>
    <w:p w:rsidR="00BC73CA" w:rsidRPr="001E526D" w:rsidRDefault="00BC73CA" w:rsidP="00834E08">
      <w:pPr>
        <w:shd w:val="clear" w:color="auto" w:fill="FFFFFF"/>
        <w:spacing w:before="60" w:after="60" w:line="240" w:lineRule="auto"/>
        <w:ind w:firstLine="0"/>
        <w:rPr>
          <w:b/>
          <w:iCs/>
          <w:lang w:val="en"/>
        </w:rPr>
      </w:pPr>
    </w:p>
    <w:p w:rsidR="00D658A0" w:rsidRDefault="00E526F4" w:rsidP="00834E08">
      <w:pPr>
        <w:pStyle w:val="ListParagraph"/>
        <w:spacing w:line="240" w:lineRule="auto"/>
        <w:ind w:firstLine="0"/>
      </w:pPr>
      <w:r w:rsidRPr="00B82AD2">
        <w:t xml:space="preserve">Aid for friends is an </w:t>
      </w:r>
      <w:r w:rsidRPr="00204052">
        <w:rPr>
          <w:noProof/>
        </w:rPr>
        <w:t>organization</w:t>
      </w:r>
      <w:r w:rsidRPr="00B82AD2">
        <w:t xml:space="preserve"> founded by Rita </w:t>
      </w:r>
      <w:r w:rsidR="00B82AD2" w:rsidRPr="00B82AD2">
        <w:t xml:space="preserve">Ungaro with an aim </w:t>
      </w:r>
      <w:r w:rsidR="00B82AD2">
        <w:t xml:space="preserve">to alleviate the issue of hunger, poverty and isolation of the old </w:t>
      </w:r>
      <w:r w:rsidR="00715500" w:rsidRPr="00204052">
        <w:rPr>
          <w:noProof/>
        </w:rPr>
        <w:t>home bound</w:t>
      </w:r>
      <w:r w:rsidR="00715500">
        <w:t xml:space="preserve"> </w:t>
      </w:r>
      <w:r w:rsidR="00B82AD2">
        <w:t>population that lives in Philadelphia.</w:t>
      </w:r>
      <w:r w:rsidR="00BB1E9F">
        <w:t xml:space="preserve"> </w:t>
      </w:r>
      <w:r w:rsidR="003813BE">
        <w:t xml:space="preserve">This agency has </w:t>
      </w:r>
      <w:r w:rsidR="003813BE" w:rsidRPr="00204052">
        <w:rPr>
          <w:noProof/>
        </w:rPr>
        <w:t>huge</w:t>
      </w:r>
      <w:r w:rsidR="003813BE">
        <w:t xml:space="preserve"> number of volunteers that that visit the clients as friends and provide them home cooked meals</w:t>
      </w:r>
      <w:r w:rsidR="00A26E85">
        <w:t xml:space="preserve"> free of charge. These volunteers also spare so</w:t>
      </w:r>
      <w:r w:rsidR="002E1B16">
        <w:t xml:space="preserve">me time and talk to clients </w:t>
      </w:r>
      <w:r w:rsidR="00A26E85">
        <w:t xml:space="preserve">on each visit. </w:t>
      </w:r>
      <w:r w:rsidR="00A81B51">
        <w:t xml:space="preserve"> Other than food older citi</w:t>
      </w:r>
      <w:r w:rsidR="00715500">
        <w:t xml:space="preserve">zens have other unmet </w:t>
      </w:r>
      <w:r w:rsidR="00954487">
        <w:t>needs that</w:t>
      </w:r>
      <w:r w:rsidR="00715500">
        <w:t xml:space="preserve"> threaten their existence</w:t>
      </w:r>
      <w:r w:rsidR="00204052">
        <w:t>,</w:t>
      </w:r>
      <w:r w:rsidR="00715500">
        <w:t xml:space="preserve"> </w:t>
      </w:r>
      <w:r w:rsidR="00715500" w:rsidRPr="00204052">
        <w:rPr>
          <w:noProof/>
        </w:rPr>
        <w:t>i.e.</w:t>
      </w:r>
      <w:r w:rsidR="00715500">
        <w:t xml:space="preserve"> disabled need caregivers, </w:t>
      </w:r>
      <w:r w:rsidR="00954487">
        <w:t>the</w:t>
      </w:r>
      <w:r w:rsidR="002E1B16">
        <w:t>y</w:t>
      </w:r>
      <w:r w:rsidR="00954487">
        <w:t xml:space="preserve"> need essential home items like toasters, ovens and human affection especially on </w:t>
      </w:r>
      <w:r w:rsidR="007F3F27">
        <w:t xml:space="preserve">important occasions like birthdays and Christmas. Aid for friends addresses all these needs. </w:t>
      </w:r>
    </w:p>
    <w:p w:rsidR="002E1B16" w:rsidRPr="007F3F27" w:rsidRDefault="002E1B16" w:rsidP="00834E08">
      <w:pPr>
        <w:pStyle w:val="ListParagraph"/>
        <w:spacing w:line="240" w:lineRule="auto"/>
        <w:ind w:firstLine="0"/>
        <w:rPr>
          <w:b/>
        </w:rPr>
      </w:pPr>
    </w:p>
    <w:p w:rsidR="00DA212B" w:rsidRDefault="002E6FC1" w:rsidP="00834E08">
      <w:pPr>
        <w:pStyle w:val="ListParagraph"/>
        <w:spacing w:line="240" w:lineRule="auto"/>
        <w:ind w:firstLine="0"/>
      </w:pPr>
      <w:r>
        <w:t>Population served through this program consists of older citiz</w:t>
      </w:r>
      <w:r w:rsidR="00866EC2">
        <w:t xml:space="preserve">ens who are in dire need of help due to their poverty, loneliness, disability and age. </w:t>
      </w:r>
      <w:r w:rsidR="00C65654">
        <w:t xml:space="preserve"> According to statistics 13,000 </w:t>
      </w:r>
      <w:r w:rsidR="00C65654">
        <w:t xml:space="preserve">older </w:t>
      </w:r>
      <w:r w:rsidR="00C43F2A">
        <w:t>citizens need</w:t>
      </w:r>
      <w:r w:rsidR="00C65654">
        <w:t xml:space="preserve"> help in preparing their meals</w:t>
      </w:r>
      <w:r w:rsidR="00C43F2A">
        <w:t xml:space="preserve">; 73% </w:t>
      </w:r>
      <w:r w:rsidR="00C43F2A" w:rsidRPr="00204052">
        <w:rPr>
          <w:noProof/>
        </w:rPr>
        <w:t>from</w:t>
      </w:r>
      <w:r w:rsidR="00C43F2A">
        <w:t xml:space="preserve"> this number lives all al</w:t>
      </w:r>
      <w:r w:rsidR="00DB3DF8">
        <w:t xml:space="preserve">one </w:t>
      </w:r>
      <w:r w:rsidR="00DB3DF8" w:rsidRPr="00204052">
        <w:rPr>
          <w:noProof/>
        </w:rPr>
        <w:t>and</w:t>
      </w:r>
      <w:r w:rsidR="00DB3DF8">
        <w:t xml:space="preserve"> 40% </w:t>
      </w:r>
      <w:r w:rsidR="00C43F2A">
        <w:t xml:space="preserve">can’t even leave their homes. </w:t>
      </w:r>
      <w:r w:rsidR="00292BCD">
        <w:t xml:space="preserve">Volunteers at AFF prepare around 300,000 dinner meals in their homes, 58,000 soups and 42,000 breakfasts to serve </w:t>
      </w:r>
      <w:r w:rsidR="00167C91">
        <w:t xml:space="preserve">the need of 17,000 homes. </w:t>
      </w:r>
      <w:r w:rsidR="00B13FD8">
        <w:t>3</w:t>
      </w:r>
      <w:r w:rsidR="00167C91">
        <w:t xml:space="preserve">0% of </w:t>
      </w:r>
      <w:r w:rsidR="00204052">
        <w:t xml:space="preserve">the </w:t>
      </w:r>
      <w:r w:rsidR="00167C91" w:rsidRPr="00204052">
        <w:rPr>
          <w:noProof/>
        </w:rPr>
        <w:t>served</w:t>
      </w:r>
      <w:r w:rsidR="00167C91">
        <w:t xml:space="preserve"> population is below age 60 </w:t>
      </w:r>
      <w:r w:rsidR="00167C91" w:rsidRPr="00204052">
        <w:rPr>
          <w:noProof/>
        </w:rPr>
        <w:t>and</w:t>
      </w:r>
      <w:r w:rsidR="00167C91">
        <w:t xml:space="preserve"> 28% is above the age 85. </w:t>
      </w:r>
    </w:p>
    <w:p w:rsidR="002E1B16" w:rsidRPr="00D658A0" w:rsidRDefault="002E1B16" w:rsidP="00834E08">
      <w:pPr>
        <w:pStyle w:val="ListParagraph"/>
        <w:spacing w:line="240" w:lineRule="auto"/>
        <w:ind w:firstLine="0"/>
        <w:rPr>
          <w:b/>
        </w:rPr>
      </w:pPr>
    </w:p>
    <w:p w:rsidR="00DA212B" w:rsidRDefault="00957CE7" w:rsidP="00834E08">
      <w:pPr>
        <w:pStyle w:val="ListParagraph"/>
        <w:spacing w:line="240" w:lineRule="auto"/>
        <w:ind w:firstLine="0"/>
      </w:pPr>
      <w:r w:rsidRPr="00957CE7">
        <w:t>Rita Ungaro</w:t>
      </w:r>
      <w:r>
        <w:t xml:space="preserve"> founder of AFF always had a kind heart for those </w:t>
      </w:r>
      <w:r w:rsidR="002F2654">
        <w:t xml:space="preserve">in need. </w:t>
      </w:r>
      <w:r w:rsidR="00DB3DF8">
        <w:t>Sh</w:t>
      </w:r>
      <w:r w:rsidR="002F2654">
        <w:t xml:space="preserve">e used to serve food to the poor from her </w:t>
      </w:r>
      <w:r w:rsidR="002F2654" w:rsidRPr="00204052">
        <w:rPr>
          <w:noProof/>
        </w:rPr>
        <w:t>own</w:t>
      </w:r>
      <w:r w:rsidR="00CC0FF4">
        <w:t xml:space="preserve"> pocket</w:t>
      </w:r>
      <w:r w:rsidR="002F2654">
        <w:t xml:space="preserve"> </w:t>
      </w:r>
      <w:r w:rsidR="00CC0FF4" w:rsidRPr="00204052">
        <w:rPr>
          <w:noProof/>
        </w:rPr>
        <w:t>b</w:t>
      </w:r>
      <w:r w:rsidR="002F2654" w:rsidRPr="00204052">
        <w:rPr>
          <w:noProof/>
        </w:rPr>
        <w:t>ut</w:t>
      </w:r>
      <w:r w:rsidR="002F2654">
        <w:t xml:space="preserve"> soon she </w:t>
      </w:r>
      <w:r w:rsidR="002F2654" w:rsidRPr="00204052">
        <w:rPr>
          <w:noProof/>
        </w:rPr>
        <w:t>realized</w:t>
      </w:r>
      <w:r w:rsidR="002F2654">
        <w:t xml:space="preserve"> that </w:t>
      </w:r>
      <w:r w:rsidR="00485755">
        <w:t xml:space="preserve">serving meals by </w:t>
      </w:r>
      <w:r w:rsidR="008A6F59">
        <w:t>herself</w:t>
      </w:r>
      <w:r w:rsidR="00485755">
        <w:t xml:space="preserve"> is </w:t>
      </w:r>
      <w:r w:rsidR="00485755" w:rsidRPr="00204052">
        <w:rPr>
          <w:noProof/>
        </w:rPr>
        <w:t>not</w:t>
      </w:r>
      <w:r w:rsidR="00485755">
        <w:t xml:space="preserve"> </w:t>
      </w:r>
      <w:r w:rsidR="00485755" w:rsidRPr="00204052">
        <w:rPr>
          <w:noProof/>
        </w:rPr>
        <w:t>solution</w:t>
      </w:r>
      <w:r w:rsidR="00485755">
        <w:t xml:space="preserve"> to this problem and </w:t>
      </w:r>
      <w:r w:rsidR="008A6F59">
        <w:t>she</w:t>
      </w:r>
      <w:r w:rsidR="00485755">
        <w:t xml:space="preserve"> need help at </w:t>
      </w:r>
      <w:r w:rsidR="00485755" w:rsidRPr="00204052">
        <w:rPr>
          <w:noProof/>
        </w:rPr>
        <w:t>larger</w:t>
      </w:r>
      <w:r w:rsidR="00485755">
        <w:t xml:space="preserve"> scale to </w:t>
      </w:r>
      <w:r w:rsidR="00CC0FF4">
        <w:t xml:space="preserve">cater the needs of </w:t>
      </w:r>
      <w:r w:rsidR="00485755" w:rsidRPr="00204052">
        <w:rPr>
          <w:noProof/>
        </w:rPr>
        <w:t>older</w:t>
      </w:r>
      <w:r w:rsidR="00485755">
        <w:t xml:space="preserve"> poor </w:t>
      </w:r>
      <w:r w:rsidR="00CC0FF4">
        <w:t>generation</w:t>
      </w:r>
      <w:r w:rsidR="00485755">
        <w:t>. She started to talk</w:t>
      </w:r>
      <w:r w:rsidR="00AD1CCC">
        <w:t xml:space="preserve"> about</w:t>
      </w:r>
      <w:r w:rsidR="00485755">
        <w:t xml:space="preserve"> </w:t>
      </w:r>
      <w:r w:rsidR="00485755" w:rsidRPr="00204052">
        <w:rPr>
          <w:noProof/>
        </w:rPr>
        <w:t>of</w:t>
      </w:r>
      <w:r w:rsidR="00485755">
        <w:t xml:space="preserve"> this problem at public forums. </w:t>
      </w:r>
      <w:r w:rsidR="008A6F59">
        <w:t xml:space="preserve">In 1974 she </w:t>
      </w:r>
      <w:r w:rsidR="008A6F59" w:rsidRPr="00204052">
        <w:rPr>
          <w:noProof/>
        </w:rPr>
        <w:t>with help of</w:t>
      </w:r>
      <w:r w:rsidR="008A6F59">
        <w:t xml:space="preserve"> YWAC started AFF. </w:t>
      </w:r>
    </w:p>
    <w:p w:rsidR="002E1B16" w:rsidRPr="00D658A0" w:rsidRDefault="002E1B16" w:rsidP="00834E08">
      <w:pPr>
        <w:pStyle w:val="ListParagraph"/>
        <w:spacing w:line="240" w:lineRule="auto"/>
        <w:ind w:firstLine="0"/>
        <w:rPr>
          <w:b/>
        </w:rPr>
      </w:pPr>
    </w:p>
    <w:p w:rsidR="00244E12" w:rsidRPr="002C259F" w:rsidRDefault="008A6F59" w:rsidP="00834E08">
      <w:pPr>
        <w:pStyle w:val="ListParagraph"/>
        <w:spacing w:line="240" w:lineRule="auto"/>
        <w:ind w:firstLine="0"/>
      </w:pPr>
      <w:r w:rsidRPr="0022614E">
        <w:t>I</w:t>
      </w:r>
      <w:r w:rsidR="0022614E">
        <w:t xml:space="preserve"> have always felt helpless when I look at the poverty situation in my country. This </w:t>
      </w:r>
      <w:r w:rsidR="00AC636F">
        <w:t xml:space="preserve">poor population live in horrible circumstances, </w:t>
      </w:r>
      <w:r w:rsidR="00AC636F" w:rsidRPr="00204052">
        <w:rPr>
          <w:noProof/>
        </w:rPr>
        <w:t>specially</w:t>
      </w:r>
      <w:r w:rsidR="00AC636F">
        <w:t xml:space="preserve"> the old people. After living </w:t>
      </w:r>
      <w:r w:rsidR="00AD1CCC">
        <w:t xml:space="preserve">amazing lives </w:t>
      </w:r>
      <w:r w:rsidR="00AC636F">
        <w:t>in youth</w:t>
      </w:r>
      <w:r w:rsidR="00AD1CCC">
        <w:t>,</w:t>
      </w:r>
      <w:r w:rsidR="00AC636F">
        <w:t xml:space="preserve"> many of these people live in circumstances when they don’ even </w:t>
      </w:r>
      <w:r w:rsidR="00B352F9">
        <w:t>have</w:t>
      </w:r>
      <w:r w:rsidR="00AC636F">
        <w:t xml:space="preserve"> food or </w:t>
      </w:r>
      <w:r w:rsidR="00B352F9">
        <w:t xml:space="preserve">anyone to talk </w:t>
      </w:r>
      <w:r w:rsidR="00B352F9" w:rsidRPr="00204052">
        <w:rPr>
          <w:noProof/>
        </w:rPr>
        <w:t>with</w:t>
      </w:r>
      <w:r w:rsidR="00AC636F">
        <w:t xml:space="preserve">. When I heard about this </w:t>
      </w:r>
      <w:r w:rsidR="00B352F9" w:rsidRPr="00204052">
        <w:rPr>
          <w:noProof/>
        </w:rPr>
        <w:t>organization</w:t>
      </w:r>
      <w:r w:rsidR="00B352F9">
        <w:t xml:space="preserve">, I knew that I have to join it as </w:t>
      </w:r>
      <w:r w:rsidR="00B352F9" w:rsidRPr="00204052">
        <w:rPr>
          <w:noProof/>
        </w:rPr>
        <w:t>volunteer</w:t>
      </w:r>
      <w:r w:rsidR="00204052">
        <w:rPr>
          <w:noProof/>
        </w:rPr>
        <w:t xml:space="preserve"> a</w:t>
      </w:r>
      <w:r w:rsidR="00B352F9" w:rsidRPr="00204052">
        <w:rPr>
          <w:noProof/>
        </w:rPr>
        <w:t>s</w:t>
      </w:r>
      <w:r w:rsidR="00B352F9">
        <w:t xml:space="preserve"> this is the only </w:t>
      </w:r>
      <w:r w:rsidR="00B147D3">
        <w:t xml:space="preserve">way </w:t>
      </w:r>
      <w:r w:rsidR="00B352F9">
        <w:t xml:space="preserve">for me to help such people in my small capacity. I </w:t>
      </w:r>
      <w:r w:rsidR="00B352F9" w:rsidRPr="00204052">
        <w:rPr>
          <w:noProof/>
        </w:rPr>
        <w:t>was extremely touched</w:t>
      </w:r>
      <w:r w:rsidR="00B352F9">
        <w:t xml:space="preserve"> by the mission of AFF and the way they practically reach a huge number of </w:t>
      </w:r>
      <w:r w:rsidR="002C259F">
        <w:t xml:space="preserve">population. </w:t>
      </w:r>
    </w:p>
    <w:p w:rsidR="00834E08" w:rsidRDefault="00834E08" w:rsidP="002C259F">
      <w:pPr>
        <w:ind w:firstLine="0"/>
        <w:jc w:val="center"/>
        <w:rPr>
          <w:b/>
        </w:rPr>
      </w:pPr>
    </w:p>
    <w:p w:rsidR="00834E08" w:rsidRDefault="00834E08" w:rsidP="002C259F">
      <w:pPr>
        <w:ind w:firstLine="0"/>
        <w:jc w:val="center"/>
        <w:rPr>
          <w:b/>
        </w:rPr>
      </w:pPr>
    </w:p>
    <w:p w:rsidR="00834E08" w:rsidRDefault="00834E08" w:rsidP="002C259F">
      <w:pPr>
        <w:ind w:firstLine="0"/>
        <w:jc w:val="center"/>
        <w:rPr>
          <w:b/>
        </w:rPr>
      </w:pPr>
    </w:p>
    <w:p w:rsidR="00834E08" w:rsidRDefault="00834E08" w:rsidP="002C259F">
      <w:pPr>
        <w:ind w:firstLine="0"/>
        <w:jc w:val="center"/>
        <w:rPr>
          <w:b/>
        </w:rPr>
      </w:pPr>
    </w:p>
    <w:p w:rsidR="00834E08" w:rsidRDefault="00834E08" w:rsidP="002C259F">
      <w:pPr>
        <w:ind w:firstLine="0"/>
        <w:jc w:val="center"/>
        <w:rPr>
          <w:b/>
        </w:rPr>
      </w:pPr>
    </w:p>
    <w:p w:rsidR="00834E08" w:rsidRDefault="00834E08" w:rsidP="002C259F">
      <w:pPr>
        <w:ind w:firstLine="0"/>
        <w:jc w:val="center"/>
        <w:rPr>
          <w:b/>
        </w:rPr>
      </w:pPr>
    </w:p>
    <w:p w:rsidR="00834E08" w:rsidRDefault="00834E08" w:rsidP="002C259F">
      <w:pPr>
        <w:ind w:firstLine="0"/>
        <w:jc w:val="center"/>
        <w:rPr>
          <w:b/>
        </w:rPr>
      </w:pPr>
    </w:p>
    <w:p w:rsidR="00244E12" w:rsidRDefault="00244E12" w:rsidP="002C259F">
      <w:pPr>
        <w:ind w:firstLine="0"/>
        <w:jc w:val="center"/>
        <w:rPr>
          <w:b/>
        </w:rPr>
      </w:pPr>
      <w:r w:rsidRPr="00244E12">
        <w:rPr>
          <w:b/>
        </w:rPr>
        <w:lastRenderedPageBreak/>
        <w:t>Student action and reflection page</w:t>
      </w:r>
    </w:p>
    <w:p w:rsidR="007808B4" w:rsidRPr="000D1FC6" w:rsidRDefault="007808B4" w:rsidP="007808B4">
      <w:pPr>
        <w:pStyle w:val="Subtitle"/>
        <w:jc w:val="left"/>
        <w:rPr>
          <w:b/>
          <w:bCs/>
          <w:sz w:val="24"/>
          <w:szCs w:val="28"/>
        </w:rPr>
      </w:pPr>
      <w:r w:rsidRPr="000D1FC6">
        <w:rPr>
          <w:b/>
          <w:bCs/>
          <w:sz w:val="24"/>
          <w:szCs w:val="28"/>
        </w:rPr>
        <w:t xml:space="preserve">Part 2 – Action -STUDENT </w:t>
      </w:r>
    </w:p>
    <w:p w:rsidR="007808B4" w:rsidRDefault="007808B4" w:rsidP="007808B4">
      <w:pPr>
        <w:pStyle w:val="Subtitle"/>
        <w:jc w:val="left"/>
        <w:rPr>
          <w:bCs/>
          <w:sz w:val="24"/>
          <w:szCs w:val="24"/>
        </w:rPr>
      </w:pPr>
    </w:p>
    <w:p w:rsidR="007808B4" w:rsidRDefault="005E7D3F" w:rsidP="007808B4">
      <w:pPr>
        <w:pStyle w:val="Subtitle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 joined this </w:t>
      </w:r>
      <w:r w:rsidRPr="00204052">
        <w:rPr>
          <w:bCs/>
          <w:noProof/>
          <w:sz w:val="24"/>
          <w:szCs w:val="24"/>
        </w:rPr>
        <w:t>organization</w:t>
      </w:r>
      <w:r>
        <w:rPr>
          <w:bCs/>
          <w:sz w:val="24"/>
          <w:szCs w:val="24"/>
        </w:rPr>
        <w:t xml:space="preserve"> as </w:t>
      </w:r>
      <w:r w:rsidRPr="00204052">
        <w:rPr>
          <w:bCs/>
          <w:noProof/>
          <w:sz w:val="24"/>
          <w:szCs w:val="24"/>
        </w:rPr>
        <w:t>volunteer</w:t>
      </w:r>
      <w:r>
        <w:rPr>
          <w:bCs/>
          <w:sz w:val="24"/>
          <w:szCs w:val="24"/>
        </w:rPr>
        <w:t>. I was told by the management that they want</w:t>
      </w:r>
      <w:r w:rsidR="0054209B">
        <w:rPr>
          <w:bCs/>
          <w:sz w:val="24"/>
          <w:szCs w:val="24"/>
        </w:rPr>
        <w:t xml:space="preserve"> volunteers in distribution, funds collection and preparation units. </w:t>
      </w:r>
      <w:r w:rsidR="003D74F7">
        <w:rPr>
          <w:bCs/>
          <w:sz w:val="24"/>
          <w:szCs w:val="24"/>
        </w:rPr>
        <w:t xml:space="preserve">I joined </w:t>
      </w:r>
      <w:r w:rsidR="003D74F7" w:rsidRPr="00204052">
        <w:rPr>
          <w:bCs/>
          <w:noProof/>
          <w:sz w:val="24"/>
          <w:szCs w:val="24"/>
        </w:rPr>
        <w:t>distribution</w:t>
      </w:r>
      <w:r w:rsidR="003D74F7">
        <w:rPr>
          <w:bCs/>
          <w:sz w:val="24"/>
          <w:szCs w:val="24"/>
        </w:rPr>
        <w:t xml:space="preserve"> team and preparation unit. My main task was to help </w:t>
      </w:r>
      <w:r w:rsidR="00D20251">
        <w:rPr>
          <w:bCs/>
          <w:sz w:val="24"/>
          <w:szCs w:val="24"/>
        </w:rPr>
        <w:t xml:space="preserve">my team in </w:t>
      </w:r>
      <w:r w:rsidR="002A7A9A">
        <w:rPr>
          <w:bCs/>
          <w:sz w:val="24"/>
          <w:szCs w:val="24"/>
        </w:rPr>
        <w:t>packaging</w:t>
      </w:r>
      <w:r w:rsidR="003D74F7">
        <w:rPr>
          <w:bCs/>
          <w:sz w:val="24"/>
          <w:szCs w:val="24"/>
        </w:rPr>
        <w:t xml:space="preserve"> </w:t>
      </w:r>
      <w:r w:rsidR="00D20251">
        <w:rPr>
          <w:bCs/>
          <w:sz w:val="24"/>
          <w:szCs w:val="24"/>
        </w:rPr>
        <w:t xml:space="preserve">food </w:t>
      </w:r>
      <w:r w:rsidR="003D74F7">
        <w:rPr>
          <w:bCs/>
          <w:sz w:val="24"/>
          <w:szCs w:val="24"/>
        </w:rPr>
        <w:t xml:space="preserve">according to listed requirements. </w:t>
      </w:r>
      <w:r w:rsidR="00A529A2">
        <w:rPr>
          <w:bCs/>
          <w:sz w:val="24"/>
          <w:szCs w:val="24"/>
        </w:rPr>
        <w:t xml:space="preserve">My team mostly consisted of new volunteers. </w:t>
      </w:r>
      <w:r w:rsidR="0032417C">
        <w:rPr>
          <w:bCs/>
          <w:sz w:val="24"/>
          <w:szCs w:val="24"/>
        </w:rPr>
        <w:t xml:space="preserve">My performance impressed the supervisor </w:t>
      </w:r>
      <w:r w:rsidR="0032417C" w:rsidRPr="00204052">
        <w:rPr>
          <w:bCs/>
          <w:noProof/>
          <w:sz w:val="24"/>
          <w:szCs w:val="24"/>
        </w:rPr>
        <w:t>and</w:t>
      </w:r>
      <w:r w:rsidR="0032417C">
        <w:rPr>
          <w:bCs/>
          <w:sz w:val="24"/>
          <w:szCs w:val="24"/>
        </w:rPr>
        <w:t xml:space="preserve"> he made me team lead</w:t>
      </w:r>
      <w:r w:rsidR="001D30A0">
        <w:rPr>
          <w:bCs/>
          <w:sz w:val="24"/>
          <w:szCs w:val="24"/>
        </w:rPr>
        <w:t xml:space="preserve">er. </w:t>
      </w:r>
      <w:r w:rsidR="001D30A0" w:rsidRPr="00204052">
        <w:rPr>
          <w:bCs/>
          <w:noProof/>
          <w:sz w:val="24"/>
          <w:szCs w:val="24"/>
        </w:rPr>
        <w:t>This</w:t>
      </w:r>
      <w:r w:rsidR="001D30A0">
        <w:rPr>
          <w:bCs/>
          <w:sz w:val="24"/>
          <w:szCs w:val="24"/>
        </w:rPr>
        <w:t xml:space="preserve"> was a unique experience that gave me </w:t>
      </w:r>
      <w:r w:rsidR="001D30A0" w:rsidRPr="00204052">
        <w:rPr>
          <w:bCs/>
          <w:noProof/>
          <w:sz w:val="24"/>
          <w:szCs w:val="24"/>
        </w:rPr>
        <w:t>sense of purpose</w:t>
      </w:r>
      <w:r w:rsidR="001D30A0">
        <w:rPr>
          <w:bCs/>
          <w:sz w:val="24"/>
          <w:szCs w:val="24"/>
        </w:rPr>
        <w:t xml:space="preserve"> and achievement. After two weeks I was assigned client friend that lived </w:t>
      </w:r>
      <w:r w:rsidR="001D30A0" w:rsidRPr="00204052">
        <w:rPr>
          <w:bCs/>
          <w:noProof/>
          <w:sz w:val="24"/>
          <w:szCs w:val="24"/>
        </w:rPr>
        <w:t>few</w:t>
      </w:r>
      <w:r w:rsidR="001D30A0">
        <w:rPr>
          <w:bCs/>
          <w:sz w:val="24"/>
          <w:szCs w:val="24"/>
        </w:rPr>
        <w:t xml:space="preserve"> blocks away from my home. </w:t>
      </w:r>
      <w:r w:rsidR="001D30A0" w:rsidRPr="00204052">
        <w:rPr>
          <w:bCs/>
          <w:noProof/>
          <w:sz w:val="24"/>
          <w:szCs w:val="24"/>
        </w:rPr>
        <w:t>Client</w:t>
      </w:r>
      <w:r w:rsidR="001D30A0">
        <w:rPr>
          <w:bCs/>
          <w:sz w:val="24"/>
          <w:szCs w:val="24"/>
        </w:rPr>
        <w:t xml:space="preserve"> was </w:t>
      </w:r>
      <w:r w:rsidR="00204052">
        <w:rPr>
          <w:bCs/>
          <w:sz w:val="24"/>
          <w:szCs w:val="24"/>
        </w:rPr>
        <w:t xml:space="preserve">a </w:t>
      </w:r>
      <w:r w:rsidR="001D30A0" w:rsidRPr="00204052">
        <w:rPr>
          <w:bCs/>
          <w:noProof/>
          <w:sz w:val="24"/>
          <w:szCs w:val="24"/>
        </w:rPr>
        <w:t>73</w:t>
      </w:r>
      <w:r w:rsidR="001D30A0">
        <w:rPr>
          <w:bCs/>
          <w:sz w:val="24"/>
          <w:szCs w:val="24"/>
        </w:rPr>
        <w:t xml:space="preserve"> year old man, who was living alone and had </w:t>
      </w:r>
      <w:r w:rsidR="001D30A0" w:rsidRPr="00204052">
        <w:rPr>
          <w:bCs/>
          <w:noProof/>
          <w:sz w:val="24"/>
          <w:szCs w:val="24"/>
        </w:rPr>
        <w:t>leg</w:t>
      </w:r>
      <w:r w:rsidR="001D30A0">
        <w:rPr>
          <w:bCs/>
          <w:sz w:val="24"/>
          <w:szCs w:val="24"/>
        </w:rPr>
        <w:t xml:space="preserve"> problem. I used to deliver him food daily. </w:t>
      </w:r>
    </w:p>
    <w:p w:rsidR="007808B4" w:rsidRPr="00D30F61" w:rsidRDefault="007808B4" w:rsidP="007808B4">
      <w:pPr>
        <w:pStyle w:val="Subtitle"/>
        <w:jc w:val="left"/>
        <w:rPr>
          <w:b/>
          <w:bCs/>
          <w:sz w:val="24"/>
          <w:szCs w:val="24"/>
        </w:rPr>
      </w:pPr>
    </w:p>
    <w:p w:rsidR="007808B4" w:rsidRPr="000D1FC6" w:rsidRDefault="007808B4" w:rsidP="007808B4">
      <w:pPr>
        <w:pStyle w:val="Subtitle"/>
        <w:jc w:val="left"/>
        <w:rPr>
          <w:b/>
          <w:bCs/>
          <w:sz w:val="24"/>
          <w:szCs w:val="28"/>
        </w:rPr>
      </w:pPr>
      <w:r w:rsidRPr="000D1FC6">
        <w:rPr>
          <w:b/>
          <w:bCs/>
          <w:sz w:val="24"/>
          <w:szCs w:val="28"/>
        </w:rPr>
        <w:t xml:space="preserve">Part 3 – Reflection/Commitment –STUDENT </w:t>
      </w:r>
    </w:p>
    <w:p w:rsidR="001162C1" w:rsidRDefault="00AF7E1C" w:rsidP="00834E08">
      <w:pPr>
        <w:pStyle w:val="Subtitle"/>
        <w:numPr>
          <w:ilvl w:val="0"/>
          <w:numId w:val="8"/>
        </w:numPr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My role in this activity made me </w:t>
      </w:r>
      <w:r w:rsidRPr="00204052">
        <w:rPr>
          <w:bCs/>
          <w:noProof/>
          <w:sz w:val="24"/>
          <w:szCs w:val="24"/>
        </w:rPr>
        <w:t>realize</w:t>
      </w:r>
      <w:r>
        <w:rPr>
          <w:bCs/>
          <w:sz w:val="24"/>
          <w:szCs w:val="24"/>
        </w:rPr>
        <w:t xml:space="preserve"> that life is not just about living in your </w:t>
      </w:r>
      <w:r w:rsidRPr="00204052">
        <w:rPr>
          <w:bCs/>
          <w:noProof/>
          <w:sz w:val="24"/>
          <w:szCs w:val="24"/>
        </w:rPr>
        <w:t>own</w:t>
      </w:r>
      <w:r>
        <w:rPr>
          <w:bCs/>
          <w:sz w:val="24"/>
          <w:szCs w:val="24"/>
        </w:rPr>
        <w:t xml:space="preserve"> bubble </w:t>
      </w:r>
      <w:r w:rsidRPr="00204052">
        <w:rPr>
          <w:bCs/>
          <w:noProof/>
          <w:sz w:val="24"/>
          <w:szCs w:val="24"/>
        </w:rPr>
        <w:t>but</w:t>
      </w:r>
      <w:r>
        <w:rPr>
          <w:bCs/>
          <w:sz w:val="24"/>
          <w:szCs w:val="24"/>
        </w:rPr>
        <w:t xml:space="preserve"> it is </w:t>
      </w:r>
      <w:r w:rsidR="001162C1">
        <w:rPr>
          <w:bCs/>
          <w:sz w:val="24"/>
          <w:szCs w:val="24"/>
        </w:rPr>
        <w:t xml:space="preserve">about helping others. This experience </w:t>
      </w:r>
      <w:r w:rsidR="00DF3958">
        <w:rPr>
          <w:bCs/>
          <w:sz w:val="24"/>
          <w:szCs w:val="24"/>
        </w:rPr>
        <w:t xml:space="preserve">was </w:t>
      </w:r>
      <w:r w:rsidR="00DF3958" w:rsidRPr="00204052">
        <w:rPr>
          <w:bCs/>
          <w:noProof/>
          <w:sz w:val="24"/>
          <w:szCs w:val="24"/>
        </w:rPr>
        <w:t>life changing</w:t>
      </w:r>
      <w:r w:rsidR="001162C1">
        <w:rPr>
          <w:bCs/>
          <w:sz w:val="24"/>
          <w:szCs w:val="24"/>
        </w:rPr>
        <w:t xml:space="preserve">. </w:t>
      </w:r>
      <w:r w:rsidR="001162C1" w:rsidRPr="00204052">
        <w:rPr>
          <w:bCs/>
          <w:noProof/>
          <w:sz w:val="24"/>
          <w:szCs w:val="24"/>
        </w:rPr>
        <w:t>This</w:t>
      </w:r>
      <w:r w:rsidR="001162C1">
        <w:rPr>
          <w:bCs/>
          <w:sz w:val="24"/>
          <w:szCs w:val="24"/>
        </w:rPr>
        <w:t xml:space="preserve"> has taught me to take responsibility </w:t>
      </w:r>
      <w:r w:rsidR="00780B2E">
        <w:rPr>
          <w:bCs/>
          <w:sz w:val="24"/>
          <w:szCs w:val="24"/>
        </w:rPr>
        <w:t>for</w:t>
      </w:r>
      <w:r w:rsidR="001162C1">
        <w:rPr>
          <w:bCs/>
          <w:sz w:val="24"/>
          <w:szCs w:val="24"/>
        </w:rPr>
        <w:t xml:space="preserve"> my actions and to take decisions as team lead, which was a new experience for me. </w:t>
      </w:r>
      <w:r w:rsidR="00780B2E">
        <w:rPr>
          <w:bCs/>
          <w:sz w:val="24"/>
          <w:szCs w:val="24"/>
        </w:rPr>
        <w:t>Now I feel m</w:t>
      </w:r>
      <w:r w:rsidR="00DF3958">
        <w:rPr>
          <w:bCs/>
          <w:sz w:val="24"/>
          <w:szCs w:val="24"/>
        </w:rPr>
        <w:t>ore confident about decision making</w:t>
      </w:r>
      <w:r w:rsidR="00780B2E">
        <w:rPr>
          <w:bCs/>
          <w:sz w:val="24"/>
          <w:szCs w:val="24"/>
        </w:rPr>
        <w:t xml:space="preserve">. Knowing that someone </w:t>
      </w:r>
      <w:r w:rsidR="00780B2E" w:rsidRPr="00204052">
        <w:rPr>
          <w:bCs/>
          <w:noProof/>
          <w:sz w:val="24"/>
          <w:szCs w:val="24"/>
        </w:rPr>
        <w:t>i</w:t>
      </w:r>
      <w:r w:rsidR="007D36BA" w:rsidRPr="00204052">
        <w:rPr>
          <w:bCs/>
          <w:noProof/>
          <w:sz w:val="24"/>
          <w:szCs w:val="24"/>
        </w:rPr>
        <w:t>s depended</w:t>
      </w:r>
      <w:r w:rsidR="007D36BA">
        <w:rPr>
          <w:bCs/>
          <w:sz w:val="24"/>
          <w:szCs w:val="24"/>
        </w:rPr>
        <w:t xml:space="preserve"> on me has helped me to overcome my punctuality problem. </w:t>
      </w:r>
    </w:p>
    <w:p w:rsidR="001162C1" w:rsidRDefault="001162C1" w:rsidP="00D20251">
      <w:pPr>
        <w:pStyle w:val="Subtitle"/>
        <w:spacing w:line="480" w:lineRule="auto"/>
        <w:jc w:val="left"/>
        <w:rPr>
          <w:bCs/>
          <w:sz w:val="24"/>
          <w:szCs w:val="24"/>
        </w:rPr>
      </w:pPr>
    </w:p>
    <w:p w:rsidR="007D36BA" w:rsidRPr="00C0077D" w:rsidRDefault="00C0077D" w:rsidP="00834E08">
      <w:pPr>
        <w:pStyle w:val="Subtitle"/>
        <w:numPr>
          <w:ilvl w:val="0"/>
          <w:numId w:val="8"/>
        </w:numPr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My client was </w:t>
      </w:r>
      <w:r w:rsidRPr="00204052">
        <w:rPr>
          <w:bCs/>
          <w:noProof/>
          <w:sz w:val="24"/>
          <w:szCs w:val="24"/>
        </w:rPr>
        <w:t>old</w:t>
      </w:r>
      <w:r>
        <w:rPr>
          <w:bCs/>
          <w:sz w:val="24"/>
          <w:szCs w:val="24"/>
        </w:rPr>
        <w:t xml:space="preserve"> man who used to feel huge difficulty doing house chores as his leg </w:t>
      </w:r>
      <w:r w:rsidRPr="00204052">
        <w:rPr>
          <w:bCs/>
          <w:noProof/>
          <w:sz w:val="24"/>
          <w:szCs w:val="24"/>
        </w:rPr>
        <w:t>was hurt</w:t>
      </w:r>
      <w:r>
        <w:rPr>
          <w:bCs/>
          <w:sz w:val="24"/>
          <w:szCs w:val="24"/>
        </w:rPr>
        <w:t xml:space="preserve"> from an accident. In </w:t>
      </w:r>
      <w:r w:rsidRPr="00204052">
        <w:rPr>
          <w:bCs/>
          <w:noProof/>
          <w:sz w:val="24"/>
          <w:szCs w:val="24"/>
        </w:rPr>
        <w:t>theory</w:t>
      </w:r>
      <w:r w:rsidR="00204052">
        <w:rPr>
          <w:bCs/>
          <w:noProof/>
          <w:sz w:val="24"/>
          <w:szCs w:val="24"/>
        </w:rPr>
        <w:t>,</w:t>
      </w:r>
      <w:r>
        <w:rPr>
          <w:bCs/>
          <w:sz w:val="24"/>
          <w:szCs w:val="24"/>
        </w:rPr>
        <w:t xml:space="preserve"> my duty was just to deliver him food and </w:t>
      </w:r>
      <w:r w:rsidRPr="00204052">
        <w:rPr>
          <w:bCs/>
          <w:noProof/>
          <w:sz w:val="24"/>
          <w:szCs w:val="24"/>
        </w:rPr>
        <w:t>do</w:t>
      </w:r>
      <w:r>
        <w:rPr>
          <w:bCs/>
          <w:sz w:val="24"/>
          <w:szCs w:val="24"/>
        </w:rPr>
        <w:t xml:space="preserve"> conversation. But in </w:t>
      </w:r>
      <w:r w:rsidRPr="00204052">
        <w:rPr>
          <w:bCs/>
          <w:noProof/>
          <w:sz w:val="24"/>
          <w:szCs w:val="24"/>
        </w:rPr>
        <w:t>spirit</w:t>
      </w:r>
      <w:r>
        <w:rPr>
          <w:bCs/>
          <w:sz w:val="24"/>
          <w:szCs w:val="24"/>
        </w:rPr>
        <w:t xml:space="preserve"> it was more than</w:t>
      </w:r>
      <w:r w:rsidR="00C12989">
        <w:rPr>
          <w:bCs/>
          <w:sz w:val="24"/>
          <w:szCs w:val="24"/>
        </w:rPr>
        <w:t xml:space="preserve"> that. I was taught to show them compassion and ask </w:t>
      </w:r>
      <w:r w:rsidR="004C3187">
        <w:rPr>
          <w:bCs/>
          <w:sz w:val="24"/>
          <w:szCs w:val="24"/>
        </w:rPr>
        <w:t>him</w:t>
      </w:r>
      <w:r w:rsidR="00C12989">
        <w:rPr>
          <w:bCs/>
          <w:sz w:val="24"/>
          <w:szCs w:val="24"/>
        </w:rPr>
        <w:t xml:space="preserve"> if </w:t>
      </w:r>
      <w:r w:rsidR="004C3187">
        <w:rPr>
          <w:bCs/>
          <w:sz w:val="24"/>
          <w:szCs w:val="24"/>
        </w:rPr>
        <w:t>he</w:t>
      </w:r>
      <w:r w:rsidR="00C12989">
        <w:rPr>
          <w:bCs/>
          <w:sz w:val="24"/>
          <w:szCs w:val="24"/>
        </w:rPr>
        <w:t xml:space="preserve"> need</w:t>
      </w:r>
      <w:r w:rsidR="004C3187">
        <w:rPr>
          <w:bCs/>
          <w:sz w:val="24"/>
          <w:szCs w:val="24"/>
        </w:rPr>
        <w:t>s</w:t>
      </w:r>
      <w:r w:rsidR="00C12989">
        <w:rPr>
          <w:bCs/>
          <w:sz w:val="24"/>
          <w:szCs w:val="24"/>
        </w:rPr>
        <w:t xml:space="preserve"> help with anything else. I often used to help him doing his other chores that were not exactly part of my duty description</w:t>
      </w:r>
      <w:r w:rsidR="00FA0E84">
        <w:rPr>
          <w:bCs/>
          <w:sz w:val="24"/>
          <w:szCs w:val="24"/>
        </w:rPr>
        <w:t xml:space="preserve">, like putting his weekly medicines in medicine box, </w:t>
      </w:r>
      <w:r w:rsidR="00FA0E84" w:rsidRPr="00204052">
        <w:rPr>
          <w:bCs/>
          <w:noProof/>
          <w:sz w:val="24"/>
          <w:szCs w:val="24"/>
        </w:rPr>
        <w:t>organizing</w:t>
      </w:r>
      <w:r w:rsidR="00FA0E84">
        <w:rPr>
          <w:bCs/>
          <w:sz w:val="24"/>
          <w:szCs w:val="24"/>
        </w:rPr>
        <w:t xml:space="preserve"> his room and side tables, making him coffee etc. </w:t>
      </w:r>
    </w:p>
    <w:p w:rsidR="007808B4" w:rsidRPr="00D30F61" w:rsidRDefault="007808B4" w:rsidP="00834E08">
      <w:pPr>
        <w:pStyle w:val="Subtitle"/>
        <w:ind w:left="360"/>
        <w:jc w:val="left"/>
        <w:rPr>
          <w:bCs/>
          <w:sz w:val="24"/>
          <w:szCs w:val="24"/>
        </w:rPr>
      </w:pPr>
    </w:p>
    <w:p w:rsidR="007808B4" w:rsidRDefault="00C44892" w:rsidP="00834E08">
      <w:pPr>
        <w:pStyle w:val="Subtitle"/>
        <w:numPr>
          <w:ilvl w:val="0"/>
          <w:numId w:val="8"/>
        </w:numPr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>AFF</w:t>
      </w:r>
      <w:r w:rsidR="00DA561E">
        <w:rPr>
          <w:bCs/>
          <w:sz w:val="24"/>
          <w:szCs w:val="24"/>
        </w:rPr>
        <w:t xml:space="preserve"> can get </w:t>
      </w:r>
      <w:r w:rsidR="00DA561E" w:rsidRPr="00204052">
        <w:rPr>
          <w:bCs/>
          <w:noProof/>
          <w:sz w:val="24"/>
          <w:szCs w:val="24"/>
        </w:rPr>
        <w:t>huge</w:t>
      </w:r>
      <w:r w:rsidR="00DA561E">
        <w:rPr>
          <w:bCs/>
          <w:sz w:val="24"/>
          <w:szCs w:val="24"/>
        </w:rPr>
        <w:t xml:space="preserve"> </w:t>
      </w:r>
      <w:r w:rsidR="00DA561E" w:rsidRPr="00204052">
        <w:rPr>
          <w:bCs/>
          <w:noProof/>
          <w:sz w:val="24"/>
          <w:szCs w:val="24"/>
        </w:rPr>
        <w:t>benefit</w:t>
      </w:r>
      <w:r w:rsidRPr="00204052">
        <w:rPr>
          <w:bCs/>
          <w:noProof/>
          <w:sz w:val="24"/>
          <w:szCs w:val="24"/>
        </w:rPr>
        <w:t>,</w:t>
      </w:r>
      <w:r w:rsidR="00DA561E">
        <w:rPr>
          <w:bCs/>
          <w:sz w:val="24"/>
          <w:szCs w:val="24"/>
        </w:rPr>
        <w:t xml:space="preserve"> if local citizens</w:t>
      </w:r>
      <w:r w:rsidR="00204052">
        <w:rPr>
          <w:bCs/>
          <w:sz w:val="24"/>
          <w:szCs w:val="24"/>
        </w:rPr>
        <w:t>, especially nurses and healthcare practitioners,</w:t>
      </w:r>
      <w:r w:rsidR="00DA561E">
        <w:rPr>
          <w:bCs/>
          <w:sz w:val="24"/>
          <w:szCs w:val="24"/>
        </w:rPr>
        <w:t xml:space="preserve"> join the </w:t>
      </w:r>
      <w:r w:rsidR="00DA561E" w:rsidRPr="00204052">
        <w:rPr>
          <w:bCs/>
          <w:noProof/>
          <w:sz w:val="24"/>
          <w:szCs w:val="24"/>
        </w:rPr>
        <w:t>organization</w:t>
      </w:r>
      <w:r w:rsidR="00DA561E">
        <w:rPr>
          <w:bCs/>
          <w:sz w:val="24"/>
          <w:szCs w:val="24"/>
        </w:rPr>
        <w:t xml:space="preserve">. </w:t>
      </w:r>
      <w:r w:rsidR="00E15F34">
        <w:rPr>
          <w:bCs/>
          <w:sz w:val="24"/>
          <w:szCs w:val="24"/>
        </w:rPr>
        <w:t>Affiliation of such volunteers can bring huge</w:t>
      </w:r>
      <w:r>
        <w:rPr>
          <w:bCs/>
          <w:sz w:val="24"/>
          <w:szCs w:val="24"/>
        </w:rPr>
        <w:t xml:space="preserve"> quality factor in the services a</w:t>
      </w:r>
      <w:r w:rsidR="00300D5A">
        <w:rPr>
          <w:bCs/>
          <w:sz w:val="24"/>
          <w:szCs w:val="24"/>
        </w:rPr>
        <w:t>s many clients need special medical</w:t>
      </w:r>
      <w:r>
        <w:rPr>
          <w:bCs/>
          <w:sz w:val="24"/>
          <w:szCs w:val="24"/>
        </w:rPr>
        <w:t xml:space="preserve"> attention</w:t>
      </w:r>
      <w:r w:rsidR="00300D5A">
        <w:rPr>
          <w:bCs/>
          <w:sz w:val="24"/>
          <w:szCs w:val="24"/>
        </w:rPr>
        <w:t xml:space="preserve"> and these needs </w:t>
      </w:r>
      <w:r w:rsidR="00300D5A" w:rsidRPr="00204052">
        <w:rPr>
          <w:bCs/>
          <w:noProof/>
          <w:sz w:val="24"/>
          <w:szCs w:val="24"/>
        </w:rPr>
        <w:t>are not fully fulfilled</w:t>
      </w:r>
      <w:r w:rsidR="00300D5A">
        <w:rPr>
          <w:bCs/>
          <w:sz w:val="24"/>
          <w:szCs w:val="24"/>
        </w:rPr>
        <w:t xml:space="preserve"> due to lack of funding. </w:t>
      </w:r>
      <w:r w:rsidR="00E15F34">
        <w:rPr>
          <w:bCs/>
          <w:sz w:val="24"/>
          <w:szCs w:val="24"/>
        </w:rPr>
        <w:t xml:space="preserve">Local government </w:t>
      </w:r>
      <w:r w:rsidR="00E15F34" w:rsidRPr="00204052">
        <w:rPr>
          <w:bCs/>
          <w:noProof/>
          <w:sz w:val="24"/>
          <w:szCs w:val="24"/>
        </w:rPr>
        <w:t>organizations</w:t>
      </w:r>
      <w:r w:rsidR="00E15F34">
        <w:rPr>
          <w:bCs/>
          <w:sz w:val="24"/>
          <w:szCs w:val="24"/>
        </w:rPr>
        <w:t xml:space="preserve"> should consider giving </w:t>
      </w:r>
      <w:r w:rsidR="00300D5A">
        <w:rPr>
          <w:bCs/>
          <w:sz w:val="24"/>
          <w:szCs w:val="24"/>
        </w:rPr>
        <w:t xml:space="preserve">funds </w:t>
      </w:r>
      <w:r w:rsidR="00E15F34">
        <w:rPr>
          <w:bCs/>
          <w:sz w:val="24"/>
          <w:szCs w:val="24"/>
        </w:rPr>
        <w:t xml:space="preserve">to this </w:t>
      </w:r>
      <w:r w:rsidR="00E15F34" w:rsidRPr="00204052">
        <w:rPr>
          <w:bCs/>
          <w:noProof/>
          <w:sz w:val="24"/>
          <w:szCs w:val="24"/>
        </w:rPr>
        <w:t>organization</w:t>
      </w:r>
      <w:r w:rsidR="00E15F34">
        <w:rPr>
          <w:bCs/>
          <w:sz w:val="24"/>
          <w:szCs w:val="24"/>
        </w:rPr>
        <w:t xml:space="preserve"> as i</w:t>
      </w:r>
      <w:r w:rsidR="00300D5A">
        <w:rPr>
          <w:bCs/>
          <w:sz w:val="24"/>
          <w:szCs w:val="24"/>
        </w:rPr>
        <w:t xml:space="preserve">t will help </w:t>
      </w:r>
      <w:r w:rsidR="00300D5A" w:rsidRPr="00204052">
        <w:rPr>
          <w:bCs/>
          <w:noProof/>
          <w:sz w:val="24"/>
          <w:szCs w:val="24"/>
        </w:rPr>
        <w:t>organization</w:t>
      </w:r>
      <w:r w:rsidR="00300D5A">
        <w:rPr>
          <w:bCs/>
          <w:sz w:val="24"/>
          <w:szCs w:val="24"/>
        </w:rPr>
        <w:t xml:space="preserve"> expand its service unit. </w:t>
      </w:r>
    </w:p>
    <w:p w:rsidR="00300D5A" w:rsidRPr="00D30F61" w:rsidRDefault="00300D5A" w:rsidP="00834E08">
      <w:pPr>
        <w:pStyle w:val="Subtitle"/>
        <w:ind w:left="720"/>
        <w:jc w:val="left"/>
        <w:rPr>
          <w:bCs/>
          <w:sz w:val="24"/>
          <w:szCs w:val="24"/>
        </w:rPr>
      </w:pPr>
    </w:p>
    <w:p w:rsidR="00244E12" w:rsidRPr="006925E1" w:rsidRDefault="00D21AFB" w:rsidP="00834E08">
      <w:pPr>
        <w:pStyle w:val="ListParagraph"/>
        <w:numPr>
          <w:ilvl w:val="0"/>
          <w:numId w:val="8"/>
        </w:numPr>
        <w:spacing w:line="240" w:lineRule="auto"/>
      </w:pPr>
      <w:r w:rsidRPr="006925E1">
        <w:t xml:space="preserve">I plan </w:t>
      </w:r>
      <w:r w:rsidRPr="00204052">
        <w:rPr>
          <w:noProof/>
        </w:rPr>
        <w:t>to always stay</w:t>
      </w:r>
      <w:r w:rsidRPr="006925E1">
        <w:t xml:space="preserve"> associated with this </w:t>
      </w:r>
      <w:r w:rsidRPr="00204052">
        <w:rPr>
          <w:noProof/>
        </w:rPr>
        <w:t>organization</w:t>
      </w:r>
      <w:r w:rsidRPr="006925E1">
        <w:t xml:space="preserve"> as </w:t>
      </w:r>
      <w:r w:rsidRPr="00204052">
        <w:rPr>
          <w:noProof/>
        </w:rPr>
        <w:t>volunteer</w:t>
      </w:r>
      <w:r w:rsidRPr="006925E1">
        <w:t xml:space="preserve">. I think my qualification as </w:t>
      </w:r>
      <w:r w:rsidRPr="00204052">
        <w:rPr>
          <w:noProof/>
        </w:rPr>
        <w:t>nurse</w:t>
      </w:r>
      <w:r w:rsidRPr="006925E1">
        <w:t xml:space="preserve"> is really helpful for those in need of medical assistance. My medical knowledge can help clients understand</w:t>
      </w:r>
      <w:r w:rsidR="006925E1" w:rsidRPr="006925E1">
        <w:t xml:space="preserve"> their</w:t>
      </w:r>
      <w:r w:rsidRPr="006925E1">
        <w:t xml:space="preserve"> issues better</w:t>
      </w:r>
      <w:r w:rsidR="006925E1" w:rsidRPr="006925E1">
        <w:t xml:space="preserve">. </w:t>
      </w:r>
      <w:r w:rsidR="00276FE2">
        <w:t xml:space="preserve">Earning money should not be </w:t>
      </w:r>
      <w:r w:rsidR="006925E1" w:rsidRPr="006925E1">
        <w:t xml:space="preserve">the only purpose of life, as citizen and </w:t>
      </w:r>
      <w:r w:rsidR="006925E1" w:rsidRPr="00204052">
        <w:rPr>
          <w:noProof/>
        </w:rPr>
        <w:t>nurse</w:t>
      </w:r>
      <w:r w:rsidR="006925E1" w:rsidRPr="006925E1">
        <w:t xml:space="preserve"> I should help needy for free to make world </w:t>
      </w:r>
      <w:r w:rsidR="006925E1" w:rsidRPr="00204052">
        <w:rPr>
          <w:noProof/>
        </w:rPr>
        <w:t>better</w:t>
      </w:r>
      <w:r w:rsidR="006925E1" w:rsidRPr="006925E1">
        <w:t xml:space="preserve"> place for everyone to live.  </w:t>
      </w:r>
    </w:p>
    <w:p w:rsidR="00244E12" w:rsidRDefault="00244E12" w:rsidP="00834E08">
      <w:pPr>
        <w:spacing w:line="240" w:lineRule="auto"/>
        <w:jc w:val="center"/>
        <w:rPr>
          <w:b/>
        </w:rPr>
      </w:pPr>
      <w:bookmarkStart w:id="0" w:name="_GoBack"/>
      <w:bookmarkEnd w:id="0"/>
    </w:p>
    <w:p w:rsidR="00244E12" w:rsidRDefault="00244E12" w:rsidP="00CF31AA">
      <w:pPr>
        <w:jc w:val="center"/>
        <w:rPr>
          <w:b/>
        </w:rPr>
      </w:pPr>
    </w:p>
    <w:p w:rsidR="00244E12" w:rsidRDefault="00244E12" w:rsidP="00CF31AA">
      <w:pPr>
        <w:jc w:val="center"/>
        <w:rPr>
          <w:b/>
        </w:rPr>
      </w:pPr>
    </w:p>
    <w:p w:rsidR="00244E12" w:rsidRDefault="00244E12" w:rsidP="00CF31AA">
      <w:pPr>
        <w:jc w:val="center"/>
        <w:rPr>
          <w:b/>
        </w:rPr>
      </w:pPr>
    </w:p>
    <w:p w:rsidR="00244E12" w:rsidRDefault="00244E12" w:rsidP="00CF31AA">
      <w:pPr>
        <w:jc w:val="center"/>
        <w:rPr>
          <w:b/>
        </w:rPr>
      </w:pPr>
    </w:p>
    <w:p w:rsidR="00244E12" w:rsidRDefault="00244E12" w:rsidP="00CF31AA">
      <w:pPr>
        <w:jc w:val="center"/>
        <w:rPr>
          <w:b/>
        </w:rPr>
      </w:pPr>
    </w:p>
    <w:p w:rsidR="00CF31AA" w:rsidRDefault="00CF31AA" w:rsidP="00CF31AA">
      <w:pPr>
        <w:jc w:val="center"/>
        <w:rPr>
          <w:b/>
        </w:rPr>
      </w:pPr>
      <w:r w:rsidRPr="00CF31AA">
        <w:rPr>
          <w:b/>
        </w:rPr>
        <w:t>References</w:t>
      </w:r>
    </w:p>
    <w:p w:rsidR="00CF31AA" w:rsidRPr="00CF31AA" w:rsidRDefault="00CF31AA" w:rsidP="00CF31AA">
      <w:pPr>
        <w:rPr>
          <w:b/>
        </w:rPr>
      </w:pPr>
    </w:p>
    <w:sectPr w:rsidR="00CF31AA" w:rsidRPr="00CF31AA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2AA8" w:rsidRDefault="00572AA8">
      <w:pPr>
        <w:spacing w:line="240" w:lineRule="auto"/>
      </w:pPr>
      <w:r>
        <w:separator/>
      </w:r>
    </w:p>
  </w:endnote>
  <w:endnote w:type="continuationSeparator" w:id="0">
    <w:p w:rsidR="00572AA8" w:rsidRDefault="00572A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2AA8" w:rsidRDefault="00572AA8">
      <w:pPr>
        <w:spacing w:line="240" w:lineRule="auto"/>
      </w:pPr>
      <w:r>
        <w:separator/>
      </w:r>
    </w:p>
  </w:footnote>
  <w:footnote w:type="continuationSeparator" w:id="0">
    <w:p w:rsidR="00572AA8" w:rsidRDefault="00572A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4052">
      <w:rPr>
        <w:rStyle w:val="PageNumber"/>
        <w:noProof/>
      </w:rPr>
      <w:t>4</w:t>
    </w:r>
    <w:r>
      <w:rPr>
        <w:rStyle w:val="PageNumber"/>
      </w:rPr>
      <w:fldChar w:fldCharType="end"/>
    </w:r>
  </w:p>
  <w:p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4052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D416AB"/>
    <w:multiLevelType w:val="hybridMultilevel"/>
    <w:tmpl w:val="88966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4A125D"/>
    <w:multiLevelType w:val="hybridMultilevel"/>
    <w:tmpl w:val="5B960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213E2C"/>
    <w:multiLevelType w:val="hybridMultilevel"/>
    <w:tmpl w:val="3646A304"/>
    <w:lvl w:ilvl="0" w:tplc="F2FC2E54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A8C65AC"/>
    <w:multiLevelType w:val="hybridMultilevel"/>
    <w:tmpl w:val="AC443F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09D3AB9"/>
    <w:multiLevelType w:val="hybridMultilevel"/>
    <w:tmpl w:val="F6C0D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F51A4B"/>
    <w:multiLevelType w:val="hybridMultilevel"/>
    <w:tmpl w:val="A4885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20F7602"/>
    <w:multiLevelType w:val="hybridMultilevel"/>
    <w:tmpl w:val="B704C202"/>
    <w:lvl w:ilvl="0" w:tplc="FA123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196840"/>
    <w:multiLevelType w:val="hybridMultilevel"/>
    <w:tmpl w:val="6F5234DA"/>
    <w:lvl w:ilvl="0" w:tplc="F2FC2E54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6"/>
  </w:num>
  <w:num w:numId="5">
    <w:abstractNumId w:val="1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LM0t7Q0MzIxszRT0lEKTi0uzszPAymwrAUAdaK6hiwAAAA="/>
  </w:docVars>
  <w:rsids>
    <w:rsidRoot w:val="00CF29F0"/>
    <w:rsid w:val="00004550"/>
    <w:rsid w:val="0000654F"/>
    <w:rsid w:val="0000793A"/>
    <w:rsid w:val="00020EA5"/>
    <w:rsid w:val="00034277"/>
    <w:rsid w:val="00050302"/>
    <w:rsid w:val="00052664"/>
    <w:rsid w:val="0009021C"/>
    <w:rsid w:val="00097ED3"/>
    <w:rsid w:val="000B0A32"/>
    <w:rsid w:val="000B2A03"/>
    <w:rsid w:val="000B66FE"/>
    <w:rsid w:val="000B6962"/>
    <w:rsid w:val="000D0B8A"/>
    <w:rsid w:val="000D1FC6"/>
    <w:rsid w:val="000F27FC"/>
    <w:rsid w:val="000F46DA"/>
    <w:rsid w:val="001020CB"/>
    <w:rsid w:val="001162C1"/>
    <w:rsid w:val="00131660"/>
    <w:rsid w:val="00153D43"/>
    <w:rsid w:val="001541C5"/>
    <w:rsid w:val="00167C91"/>
    <w:rsid w:val="001911C4"/>
    <w:rsid w:val="0019262C"/>
    <w:rsid w:val="001A0A79"/>
    <w:rsid w:val="001A3833"/>
    <w:rsid w:val="001B6460"/>
    <w:rsid w:val="001D30A0"/>
    <w:rsid w:val="001D5011"/>
    <w:rsid w:val="001D6160"/>
    <w:rsid w:val="001E526D"/>
    <w:rsid w:val="001E6044"/>
    <w:rsid w:val="001F19BD"/>
    <w:rsid w:val="00204052"/>
    <w:rsid w:val="002201EE"/>
    <w:rsid w:val="0022614E"/>
    <w:rsid w:val="00233EB5"/>
    <w:rsid w:val="00244E12"/>
    <w:rsid w:val="002453C4"/>
    <w:rsid w:val="00254828"/>
    <w:rsid w:val="002615BC"/>
    <w:rsid w:val="00276FE2"/>
    <w:rsid w:val="002813B0"/>
    <w:rsid w:val="00286874"/>
    <w:rsid w:val="002907CD"/>
    <w:rsid w:val="00292BCD"/>
    <w:rsid w:val="002A2A03"/>
    <w:rsid w:val="002A7A9A"/>
    <w:rsid w:val="002B3B60"/>
    <w:rsid w:val="002C1289"/>
    <w:rsid w:val="002C259F"/>
    <w:rsid w:val="002E1B16"/>
    <w:rsid w:val="002E3A32"/>
    <w:rsid w:val="002E6FC1"/>
    <w:rsid w:val="002F2654"/>
    <w:rsid w:val="002F2A30"/>
    <w:rsid w:val="00300D5A"/>
    <w:rsid w:val="0032417C"/>
    <w:rsid w:val="003312B9"/>
    <w:rsid w:val="00333A46"/>
    <w:rsid w:val="00343212"/>
    <w:rsid w:val="00353B37"/>
    <w:rsid w:val="00362C5C"/>
    <w:rsid w:val="00367542"/>
    <w:rsid w:val="00372BA9"/>
    <w:rsid w:val="003813BE"/>
    <w:rsid w:val="0038573E"/>
    <w:rsid w:val="00391CDD"/>
    <w:rsid w:val="003976ED"/>
    <w:rsid w:val="003A2063"/>
    <w:rsid w:val="003A28A2"/>
    <w:rsid w:val="003D03EA"/>
    <w:rsid w:val="003D74F7"/>
    <w:rsid w:val="003E1333"/>
    <w:rsid w:val="003F7042"/>
    <w:rsid w:val="00411A6B"/>
    <w:rsid w:val="004228AE"/>
    <w:rsid w:val="00426721"/>
    <w:rsid w:val="00437F75"/>
    <w:rsid w:val="00444007"/>
    <w:rsid w:val="00460008"/>
    <w:rsid w:val="00477E03"/>
    <w:rsid w:val="00485755"/>
    <w:rsid w:val="004A3DCC"/>
    <w:rsid w:val="004A49B4"/>
    <w:rsid w:val="004B0D91"/>
    <w:rsid w:val="004C3187"/>
    <w:rsid w:val="004D1972"/>
    <w:rsid w:val="004D38F2"/>
    <w:rsid w:val="004E1563"/>
    <w:rsid w:val="004E6823"/>
    <w:rsid w:val="004F5C52"/>
    <w:rsid w:val="00501117"/>
    <w:rsid w:val="00502FAE"/>
    <w:rsid w:val="00516BAD"/>
    <w:rsid w:val="0054209B"/>
    <w:rsid w:val="00572AA8"/>
    <w:rsid w:val="00580333"/>
    <w:rsid w:val="005A411D"/>
    <w:rsid w:val="005A77FB"/>
    <w:rsid w:val="005E4ED3"/>
    <w:rsid w:val="005E7D3F"/>
    <w:rsid w:val="005F4A10"/>
    <w:rsid w:val="006312A7"/>
    <w:rsid w:val="00663E2E"/>
    <w:rsid w:val="00667EE5"/>
    <w:rsid w:val="006729C4"/>
    <w:rsid w:val="006925E1"/>
    <w:rsid w:val="006A28DF"/>
    <w:rsid w:val="006D3229"/>
    <w:rsid w:val="006D4396"/>
    <w:rsid w:val="006E0ED8"/>
    <w:rsid w:val="006E186D"/>
    <w:rsid w:val="006E2069"/>
    <w:rsid w:val="006E273E"/>
    <w:rsid w:val="006F004B"/>
    <w:rsid w:val="00715500"/>
    <w:rsid w:val="00720248"/>
    <w:rsid w:val="00722819"/>
    <w:rsid w:val="0072361F"/>
    <w:rsid w:val="0073249E"/>
    <w:rsid w:val="00732667"/>
    <w:rsid w:val="007808B4"/>
    <w:rsid w:val="00780B2E"/>
    <w:rsid w:val="0079049A"/>
    <w:rsid w:val="00796920"/>
    <w:rsid w:val="007A5B9D"/>
    <w:rsid w:val="007B2003"/>
    <w:rsid w:val="007C0422"/>
    <w:rsid w:val="007C25FC"/>
    <w:rsid w:val="007C7336"/>
    <w:rsid w:val="007D2CBD"/>
    <w:rsid w:val="007D36BA"/>
    <w:rsid w:val="007D4169"/>
    <w:rsid w:val="007D5A48"/>
    <w:rsid w:val="007E573C"/>
    <w:rsid w:val="007F3F27"/>
    <w:rsid w:val="007F764B"/>
    <w:rsid w:val="00803F61"/>
    <w:rsid w:val="00804447"/>
    <w:rsid w:val="0082235E"/>
    <w:rsid w:val="00830291"/>
    <w:rsid w:val="00831CB6"/>
    <w:rsid w:val="0083200B"/>
    <w:rsid w:val="00834E08"/>
    <w:rsid w:val="00843746"/>
    <w:rsid w:val="00866EC2"/>
    <w:rsid w:val="00872342"/>
    <w:rsid w:val="00874A9B"/>
    <w:rsid w:val="008A1B06"/>
    <w:rsid w:val="008A4243"/>
    <w:rsid w:val="008A6F59"/>
    <w:rsid w:val="008A7542"/>
    <w:rsid w:val="008B203F"/>
    <w:rsid w:val="008B2D2B"/>
    <w:rsid w:val="008C3146"/>
    <w:rsid w:val="008C42A8"/>
    <w:rsid w:val="008C7831"/>
    <w:rsid w:val="008E59D3"/>
    <w:rsid w:val="008F1931"/>
    <w:rsid w:val="008F1ED0"/>
    <w:rsid w:val="008F7D37"/>
    <w:rsid w:val="00906AE7"/>
    <w:rsid w:val="00931AAE"/>
    <w:rsid w:val="00942D0A"/>
    <w:rsid w:val="00943F64"/>
    <w:rsid w:val="009464F5"/>
    <w:rsid w:val="00951441"/>
    <w:rsid w:val="00951A18"/>
    <w:rsid w:val="00951A41"/>
    <w:rsid w:val="00954487"/>
    <w:rsid w:val="00957CE7"/>
    <w:rsid w:val="0096210C"/>
    <w:rsid w:val="0097010B"/>
    <w:rsid w:val="00972905"/>
    <w:rsid w:val="00982469"/>
    <w:rsid w:val="009863A1"/>
    <w:rsid w:val="00991B11"/>
    <w:rsid w:val="009A7C4B"/>
    <w:rsid w:val="009B26BF"/>
    <w:rsid w:val="009D2130"/>
    <w:rsid w:val="009D752E"/>
    <w:rsid w:val="009E22BF"/>
    <w:rsid w:val="00A01DF4"/>
    <w:rsid w:val="00A152AA"/>
    <w:rsid w:val="00A202F7"/>
    <w:rsid w:val="00A22866"/>
    <w:rsid w:val="00A24577"/>
    <w:rsid w:val="00A26E85"/>
    <w:rsid w:val="00A26ECE"/>
    <w:rsid w:val="00A352EF"/>
    <w:rsid w:val="00A50D7F"/>
    <w:rsid w:val="00A529A2"/>
    <w:rsid w:val="00A56D57"/>
    <w:rsid w:val="00A6175D"/>
    <w:rsid w:val="00A64BB2"/>
    <w:rsid w:val="00A81B51"/>
    <w:rsid w:val="00A854EE"/>
    <w:rsid w:val="00A87C03"/>
    <w:rsid w:val="00A91C4C"/>
    <w:rsid w:val="00A93D99"/>
    <w:rsid w:val="00AB3237"/>
    <w:rsid w:val="00AB722E"/>
    <w:rsid w:val="00AC636F"/>
    <w:rsid w:val="00AD1CCC"/>
    <w:rsid w:val="00AE12FD"/>
    <w:rsid w:val="00AE4030"/>
    <w:rsid w:val="00AF4711"/>
    <w:rsid w:val="00AF7E1C"/>
    <w:rsid w:val="00B128E7"/>
    <w:rsid w:val="00B13FD8"/>
    <w:rsid w:val="00B147D3"/>
    <w:rsid w:val="00B334A0"/>
    <w:rsid w:val="00B352F9"/>
    <w:rsid w:val="00B45FAC"/>
    <w:rsid w:val="00B5649B"/>
    <w:rsid w:val="00B65FA0"/>
    <w:rsid w:val="00B66360"/>
    <w:rsid w:val="00B759A5"/>
    <w:rsid w:val="00B82AD2"/>
    <w:rsid w:val="00B84BA5"/>
    <w:rsid w:val="00B87921"/>
    <w:rsid w:val="00B9795F"/>
    <w:rsid w:val="00BB1E9F"/>
    <w:rsid w:val="00BC2A46"/>
    <w:rsid w:val="00BC73CA"/>
    <w:rsid w:val="00BD2554"/>
    <w:rsid w:val="00BE5139"/>
    <w:rsid w:val="00BE5C09"/>
    <w:rsid w:val="00C0077D"/>
    <w:rsid w:val="00C12989"/>
    <w:rsid w:val="00C24E8D"/>
    <w:rsid w:val="00C43F2A"/>
    <w:rsid w:val="00C44892"/>
    <w:rsid w:val="00C65654"/>
    <w:rsid w:val="00C67138"/>
    <w:rsid w:val="00C8567D"/>
    <w:rsid w:val="00C95ECB"/>
    <w:rsid w:val="00C9770A"/>
    <w:rsid w:val="00CC0FF4"/>
    <w:rsid w:val="00CC1FAF"/>
    <w:rsid w:val="00CC6C47"/>
    <w:rsid w:val="00CD190B"/>
    <w:rsid w:val="00CD7695"/>
    <w:rsid w:val="00CE0CDA"/>
    <w:rsid w:val="00CE3D7A"/>
    <w:rsid w:val="00CF29F0"/>
    <w:rsid w:val="00CF31AA"/>
    <w:rsid w:val="00D170ED"/>
    <w:rsid w:val="00D20251"/>
    <w:rsid w:val="00D21AFB"/>
    <w:rsid w:val="00D22B0A"/>
    <w:rsid w:val="00D2734A"/>
    <w:rsid w:val="00D35102"/>
    <w:rsid w:val="00D36AA8"/>
    <w:rsid w:val="00D43023"/>
    <w:rsid w:val="00D60E80"/>
    <w:rsid w:val="00D658A0"/>
    <w:rsid w:val="00D73872"/>
    <w:rsid w:val="00D82F69"/>
    <w:rsid w:val="00DA212B"/>
    <w:rsid w:val="00DA2F09"/>
    <w:rsid w:val="00DA561E"/>
    <w:rsid w:val="00DB3DF8"/>
    <w:rsid w:val="00DD7FAE"/>
    <w:rsid w:val="00DE70E1"/>
    <w:rsid w:val="00DE77B2"/>
    <w:rsid w:val="00DF0656"/>
    <w:rsid w:val="00DF1676"/>
    <w:rsid w:val="00DF1906"/>
    <w:rsid w:val="00DF3958"/>
    <w:rsid w:val="00E15D13"/>
    <w:rsid w:val="00E15F34"/>
    <w:rsid w:val="00E1698E"/>
    <w:rsid w:val="00E473E3"/>
    <w:rsid w:val="00E47B7C"/>
    <w:rsid w:val="00E526F4"/>
    <w:rsid w:val="00E618E2"/>
    <w:rsid w:val="00E63931"/>
    <w:rsid w:val="00E83B4F"/>
    <w:rsid w:val="00E973F0"/>
    <w:rsid w:val="00ED6138"/>
    <w:rsid w:val="00EE2140"/>
    <w:rsid w:val="00EE239D"/>
    <w:rsid w:val="00EE6043"/>
    <w:rsid w:val="00EF44B6"/>
    <w:rsid w:val="00F21FC4"/>
    <w:rsid w:val="00F24F9C"/>
    <w:rsid w:val="00F273F7"/>
    <w:rsid w:val="00F42BC2"/>
    <w:rsid w:val="00F553A8"/>
    <w:rsid w:val="00FA0E84"/>
    <w:rsid w:val="00FA528F"/>
    <w:rsid w:val="00FB1E17"/>
    <w:rsid w:val="00FC2E75"/>
    <w:rsid w:val="00FC5D04"/>
    <w:rsid w:val="00FD4FFE"/>
    <w:rsid w:val="00FE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523E6E0-49AD-49BA-AD21-FBFA1BA8A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C7336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CD769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44E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4E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4E1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E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E1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E1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E12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link w:val="SubtitleChar"/>
    <w:uiPriority w:val="99"/>
    <w:qFormat/>
    <w:rsid w:val="004D1972"/>
    <w:pPr>
      <w:spacing w:line="240" w:lineRule="auto"/>
      <w:ind w:firstLine="0"/>
      <w:jc w:val="center"/>
    </w:pPr>
    <w:rPr>
      <w:sz w:val="28"/>
      <w:szCs w:val="20"/>
    </w:rPr>
  </w:style>
  <w:style w:type="character" w:customStyle="1" w:styleId="SubtitleChar">
    <w:name w:val="Subtitle Char"/>
    <w:basedOn w:val="DefaultParagraphFont"/>
    <w:link w:val="Subtitle"/>
    <w:uiPriority w:val="99"/>
    <w:rsid w:val="004D1972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6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4884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subject/>
  <dc:creator>DeGeorge</dc:creator>
  <cp:keywords/>
  <dc:description/>
  <cp:lastModifiedBy>Morning</cp:lastModifiedBy>
  <cp:revision>3</cp:revision>
  <dcterms:created xsi:type="dcterms:W3CDTF">2019-01-28T03:58:00Z</dcterms:created>
  <dcterms:modified xsi:type="dcterms:W3CDTF">2019-01-28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sDmsnQsN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